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7B0CC" w14:textId="77777777" w:rsidR="00341042" w:rsidRPr="00156403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DAB7224" wp14:editId="346F602B">
            <wp:extent cx="2057400" cy="158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558" cy="1600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47B2DC49" w14:textId="009DEC06" w:rsidR="00341042" w:rsidRDefault="0031569E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rch</w:t>
      </w:r>
      <w:r w:rsidR="00EB54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56403" w:rsidRPr="00156403">
        <w:rPr>
          <w:rFonts w:ascii="Times New Roman" w:hAnsi="Times New Roman" w:cs="Times New Roman"/>
          <w:b/>
          <w:sz w:val="24"/>
          <w:szCs w:val="24"/>
        </w:rPr>
        <w:t xml:space="preserve">2023 </w:t>
      </w:r>
      <w:r w:rsidR="00341042" w:rsidRPr="00156403">
        <w:rPr>
          <w:rFonts w:ascii="Times New Roman" w:hAnsi="Times New Roman" w:cs="Times New Roman"/>
          <w:b/>
          <w:sz w:val="24"/>
          <w:szCs w:val="24"/>
        </w:rPr>
        <w:t>Bulletin/</w:t>
      </w:r>
      <w:r w:rsidR="000716AD">
        <w:rPr>
          <w:rFonts w:ascii="Times New Roman" w:hAnsi="Times New Roman" w:cs="Times New Roman"/>
          <w:b/>
          <w:sz w:val="24"/>
          <w:szCs w:val="24"/>
        </w:rPr>
        <w:t xml:space="preserve"> Newsletter Item</w:t>
      </w:r>
      <w:r w:rsidR="00341042" w:rsidRPr="00156403">
        <w:rPr>
          <w:rFonts w:ascii="Times New Roman" w:hAnsi="Times New Roman" w:cs="Times New Roman"/>
          <w:b/>
          <w:sz w:val="24"/>
          <w:szCs w:val="24"/>
        </w:rPr>
        <w:t>:</w:t>
      </w:r>
    </w:p>
    <w:p w14:paraId="4574568E" w14:textId="1B295E28" w:rsidR="009E2FE4" w:rsidRDefault="009E2FE4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0DD7EF" w14:textId="59479959" w:rsidR="009E2FE4" w:rsidRPr="00A26722" w:rsidRDefault="00A26722" w:rsidP="00A26722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hools/</w:t>
      </w:r>
      <w:r w:rsidR="009E2FE4" w:rsidRPr="00A26722">
        <w:rPr>
          <w:rFonts w:ascii="Times New Roman" w:hAnsi="Times New Roman" w:cs="Times New Roman"/>
          <w:b/>
          <w:sz w:val="24"/>
          <w:szCs w:val="24"/>
        </w:rPr>
        <w:t>Parishes with a parish school</w:t>
      </w:r>
    </w:p>
    <w:p w14:paraId="71E519A6" w14:textId="77777777" w:rsidR="00B339EA" w:rsidRPr="00156403" w:rsidRDefault="00B339EA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70128794" w14:textId="3BE6C858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Angel Scholarship Fund- </w:t>
      </w:r>
      <w:r w:rsidR="0031569E">
        <w:rPr>
          <w:rFonts w:ascii="Times New Roman" w:hAnsi="Times New Roman" w:cs="Times New Roman"/>
          <w:b/>
          <w:sz w:val="24"/>
          <w:szCs w:val="24"/>
          <w:u w:val="single"/>
        </w:rPr>
        <w:t>Important Tax Information</w:t>
      </w:r>
    </w:p>
    <w:p w14:paraId="125D509C" w14:textId="77777777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840FD7" w14:textId="2F04B920" w:rsidR="00156403" w:rsidRPr="00156403" w:rsidRDefault="00156403" w:rsidP="00156403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color w:val="000000"/>
          <w:sz w:val="24"/>
          <w:szCs w:val="24"/>
        </w:rPr>
        <w:t>The Angel Scholarship Fund (ASF) is a State of Ohio approved Scholarship Granting Organization. Donors to ASF may be eligible for a 100% tax credit on their State of Ohio income tax return for the year the contribution is made. The maximum credit amount is $750 per individual; married couples that file a joint return can each claim this credit if both spouses make eligible donations ($1,500 total).</w:t>
      </w:r>
    </w:p>
    <w:p w14:paraId="7A6068EB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66B6FC4" w14:textId="46D672D5" w:rsidR="006D3708" w:rsidRPr="0031569E" w:rsidRDefault="0031569E" w:rsidP="006D3708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2022 was a</w:t>
      </w:r>
      <w:r w:rsidR="006D3708" w:rsidRPr="006D370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smashing success!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6D3708"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designated their 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 xml:space="preserve">ASF </w:t>
      </w:r>
      <w:r w:rsidR="006D3708">
        <w:rPr>
          <w:rFonts w:ascii="Times New Roman" w:hAnsi="Times New Roman" w:cs="Times New Roman"/>
          <w:color w:val="000000"/>
          <w:sz w:val="24"/>
          <w:szCs w:val="24"/>
        </w:rPr>
        <w:t xml:space="preserve">contribution to </w:t>
      </w:r>
      <w:r w:rsidR="006D3708" w:rsidRPr="003408AB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NAME</w:t>
      </w:r>
      <w:r w:rsidR="006D3708">
        <w:rPr>
          <w:rFonts w:ascii="Times New Roman" w:hAnsi="Times New Roman" w:cs="Times New Roman"/>
          <w:color w:val="000000"/>
          <w:sz w:val="24"/>
          <w:szCs w:val="24"/>
        </w:rPr>
        <w:t xml:space="preserve"> School in 2022! 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>We received a</w:t>
      </w:r>
      <w:r w:rsidR="006D3708">
        <w:rPr>
          <w:rFonts w:ascii="Times New Roman" w:hAnsi="Times New Roman" w:cs="Times New Roman"/>
          <w:color w:val="000000"/>
          <w:sz w:val="24"/>
          <w:szCs w:val="24"/>
        </w:rPr>
        <w:t xml:space="preserve"> total of </w:t>
      </w:r>
      <w:r w:rsidR="006D3708" w:rsidRPr="003408AB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contributions </w:t>
      </w:r>
      <w:r w:rsidR="00ED6DE2" w:rsidRPr="003408AB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otaling $$,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 xml:space="preserve"> which </w:t>
      </w:r>
      <w:r w:rsidR="006D3708">
        <w:rPr>
          <w:rFonts w:ascii="Times New Roman" w:hAnsi="Times New Roman" w:cs="Times New Roman"/>
          <w:color w:val="000000"/>
          <w:sz w:val="24"/>
          <w:szCs w:val="24"/>
        </w:rPr>
        <w:t xml:space="preserve">will provide tuition assistance for our students in the 2023/2024 school year. </w:t>
      </w:r>
    </w:p>
    <w:p w14:paraId="71CABB6C" w14:textId="0985111A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EB6C5A3" w14:textId="21A9384B" w:rsidR="0031569E" w:rsidRDefault="002A2179" w:rsidP="0031569E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2022 ASF Donors</w:t>
      </w:r>
      <w:r w:rsidR="00B27005">
        <w:rPr>
          <w:rFonts w:ascii="Times New Roman" w:hAnsi="Times New Roman" w:cs="Times New Roman"/>
          <w:b/>
          <w:color w:val="000000"/>
          <w:sz w:val="24"/>
          <w:szCs w:val="24"/>
        </w:rPr>
        <w:t>- Please Note</w:t>
      </w:r>
      <w:r w:rsidR="0031569E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</w:p>
    <w:p w14:paraId="6954FE86" w14:textId="77777777" w:rsidR="0031569E" w:rsidRPr="0031569E" w:rsidRDefault="0031569E" w:rsidP="0031569E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1569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SF Tax Receipts </w:t>
      </w:r>
      <w:r w:rsidRPr="0031569E">
        <w:rPr>
          <w:rFonts w:ascii="Times New Roman" w:hAnsi="Times New Roman" w:cs="Times New Roman"/>
          <w:color w:val="000000"/>
          <w:sz w:val="24"/>
          <w:szCs w:val="24"/>
        </w:rPr>
        <w:t>have been sent to ASF donors for preparing their taxes.</w:t>
      </w:r>
    </w:p>
    <w:p w14:paraId="3D8F8FD2" w14:textId="7D3E66DF" w:rsidR="0031569E" w:rsidRPr="00C27B37" w:rsidRDefault="0031569E" w:rsidP="00C27B37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Segoe UI" w:hAnsi="Segoe UI" w:cs="Segoe UI"/>
          <w:color w:val="000000"/>
          <w:sz w:val="24"/>
          <w:szCs w:val="24"/>
        </w:rPr>
      </w:pPr>
      <w:r w:rsidRPr="0031569E">
        <w:rPr>
          <w:rFonts w:ascii="Times New Roman" w:hAnsi="Times New Roman" w:cs="Times New Roman"/>
          <w:color w:val="000000"/>
          <w:sz w:val="24"/>
          <w:szCs w:val="24"/>
        </w:rPr>
        <w:t>Donations to ASF are nonrefundable credits</w:t>
      </w:r>
      <w:r w:rsidR="00B27005">
        <w:rPr>
          <w:rFonts w:ascii="Times New Roman" w:hAnsi="Times New Roman" w:cs="Times New Roman"/>
          <w:color w:val="000000"/>
          <w:sz w:val="24"/>
          <w:szCs w:val="24"/>
        </w:rPr>
        <w:t>; and</w:t>
      </w:r>
      <w:r w:rsidR="00A21E25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B27005">
        <w:rPr>
          <w:rFonts w:ascii="Times New Roman" w:hAnsi="Times New Roman" w:cs="Times New Roman"/>
          <w:color w:val="000000"/>
          <w:sz w:val="24"/>
          <w:szCs w:val="24"/>
        </w:rPr>
        <w:t xml:space="preserve"> total of your nonrefundable</w:t>
      </w:r>
      <w:r w:rsidR="00A21E25">
        <w:rPr>
          <w:rFonts w:ascii="Times New Roman" w:hAnsi="Times New Roman" w:cs="Times New Roman"/>
          <w:color w:val="000000"/>
          <w:sz w:val="24"/>
          <w:szCs w:val="24"/>
        </w:rPr>
        <w:t xml:space="preserve"> credit</w:t>
      </w:r>
      <w:r w:rsidR="00B27005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="00A21E25" w:rsidRPr="00A21E25">
        <w:rPr>
          <w:rFonts w:ascii="Times New Roman" w:hAnsi="Times New Roman" w:cs="Times New Roman"/>
          <w:color w:val="000000"/>
          <w:sz w:val="24"/>
          <w:szCs w:val="24"/>
        </w:rPr>
        <w:t xml:space="preserve">cannot exceed the amount of </w:t>
      </w:r>
      <w:r w:rsidR="00A21E25">
        <w:rPr>
          <w:rFonts w:ascii="Times New Roman" w:hAnsi="Times New Roman" w:cs="Times New Roman"/>
          <w:color w:val="000000"/>
          <w:sz w:val="24"/>
          <w:szCs w:val="24"/>
        </w:rPr>
        <w:t xml:space="preserve">your state tax liability. </w:t>
      </w:r>
      <w:r w:rsidR="00A21E25" w:rsidRPr="00C27B37">
        <w:rPr>
          <w:rFonts w:ascii="Times New Roman" w:hAnsi="Times New Roman" w:cs="Times New Roman"/>
          <w:color w:val="000000"/>
          <w:sz w:val="24"/>
          <w:szCs w:val="24"/>
        </w:rPr>
        <w:t>Ohio nonrefundable credits are entered on line 9 of the Ohio IT 1040.</w:t>
      </w:r>
      <w:r w:rsidRPr="00C27B37">
        <w:rPr>
          <w:rFonts w:ascii="Times New Roman" w:hAnsi="Times New Roman" w:cs="Times New Roman"/>
          <w:color w:val="000000"/>
          <w:sz w:val="24"/>
          <w:szCs w:val="24"/>
        </w:rPr>
        <w:t>*:</w:t>
      </w:r>
    </w:p>
    <w:p w14:paraId="478D510B" w14:textId="77777777" w:rsidR="0031569E" w:rsidRDefault="0031569E" w:rsidP="0031569E">
      <w:pPr>
        <w:autoSpaceDE w:val="0"/>
        <w:autoSpaceDN w:val="0"/>
        <w:adjustRightInd w:val="0"/>
        <w:ind w:left="450"/>
        <w:rPr>
          <w:rFonts w:ascii="Segoe UI" w:hAnsi="Segoe UI" w:cs="Segoe UI"/>
          <w:color w:val="000000"/>
          <w:sz w:val="24"/>
          <w:szCs w:val="24"/>
        </w:rPr>
      </w:pPr>
      <w:r w:rsidRPr="009773AC">
        <w:rPr>
          <w:rFonts w:ascii="Segoe UI" w:hAnsi="Segoe UI" w:cs="Segoe UI"/>
          <w:noProof/>
          <w:color w:val="000000"/>
          <w:sz w:val="24"/>
          <w:szCs w:val="24"/>
        </w:rPr>
        <w:drawing>
          <wp:inline distT="0" distB="0" distL="0" distR="0" wp14:anchorId="75C1EE04" wp14:editId="2D1CFB55">
            <wp:extent cx="5021580" cy="527910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66371"/>
                    <a:stretch/>
                  </pic:blipFill>
                  <pic:spPr bwMode="auto">
                    <a:xfrm>
                      <a:off x="0" y="0"/>
                      <a:ext cx="5108597" cy="537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773AC">
        <w:rPr>
          <w:rFonts w:ascii="Segoe UI" w:hAnsi="Segoe UI" w:cs="Segoe UI"/>
          <w:noProof/>
          <w:color w:val="000000"/>
          <w:sz w:val="24"/>
          <w:szCs w:val="24"/>
        </w:rPr>
        <w:drawing>
          <wp:inline distT="0" distB="0" distL="0" distR="0" wp14:anchorId="26989F6F" wp14:editId="2DBB4201">
            <wp:extent cx="4968240" cy="242042"/>
            <wp:effectExtent l="133350" t="114300" r="137160" b="1581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2023" b="3623"/>
                    <a:stretch/>
                  </pic:blipFill>
                  <pic:spPr bwMode="auto">
                    <a:xfrm>
                      <a:off x="0" y="0"/>
                      <a:ext cx="5041736" cy="24562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487EEE" w14:textId="70E477C9" w:rsidR="0031569E" w:rsidRPr="002A2179" w:rsidRDefault="0031569E" w:rsidP="002A2179">
      <w:pPr>
        <w:ind w:left="900" w:hanging="180"/>
        <w:rPr>
          <w:rFonts w:ascii="Times New Roman" w:hAnsi="Times New Roman" w:cs="Times New Roman"/>
          <w:color w:val="000000"/>
          <w:sz w:val="24"/>
          <w:szCs w:val="24"/>
        </w:rPr>
      </w:pPr>
      <w:r w:rsidRPr="002A2179">
        <w:rPr>
          <w:rFonts w:ascii="Times New Roman" w:hAnsi="Times New Roman" w:cs="Times New Roman"/>
          <w:sz w:val="24"/>
          <w:szCs w:val="24"/>
        </w:rPr>
        <w:t>* This does not constitute legal or tax advice. ASF donors should contact a tax preparer with questions associated with payments to ASF.</w:t>
      </w:r>
    </w:p>
    <w:p w14:paraId="65480272" w14:textId="77777777" w:rsidR="0031569E" w:rsidRDefault="0031569E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40179C1" w14:textId="2032CC99" w:rsidR="0031569E" w:rsidRDefault="0031569E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7DFC7B2" w14:textId="3EFCE7C2" w:rsidR="002A2179" w:rsidRDefault="002A217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753CD21" w14:textId="55886975" w:rsidR="002A2179" w:rsidRPr="002A2179" w:rsidRDefault="002A2179" w:rsidP="006D3708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A2179">
        <w:rPr>
          <w:rFonts w:ascii="Times New Roman" w:hAnsi="Times New Roman" w:cs="Times New Roman"/>
          <w:b/>
          <w:color w:val="000000"/>
          <w:sz w:val="24"/>
          <w:szCs w:val="24"/>
        </w:rPr>
        <w:t>Back again in 2023:</w:t>
      </w:r>
    </w:p>
    <w:p w14:paraId="50EDD774" w14:textId="4C81E23E" w:rsidR="006D3708" w:rsidRDefault="002A2179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SF c</w:t>
      </w:r>
      <w:r w:rsidR="006D3708">
        <w:rPr>
          <w:rFonts w:ascii="Times New Roman" w:hAnsi="Times New Roman" w:cs="Times New Roman"/>
          <w:color w:val="000000"/>
          <w:sz w:val="24"/>
          <w:szCs w:val="24"/>
        </w:rPr>
        <w:t xml:space="preserve">ontributions can now be made for 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2023 tax year at </w:t>
      </w:r>
      <w:hyperlink r:id="rId10" w:history="1">
        <w:r w:rsidR="006D3708"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www.catholiccommunity.org/angel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40936F5" w14:textId="2366CCF6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F5F0451" w14:textId="72B1624D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E0DABDD" w14:textId="1A152740" w:rsidR="006D3708" w:rsidRPr="00156403" w:rsidRDefault="002A2179" w:rsidP="002A2179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4F2805" wp14:editId="53E1D8B0">
                <wp:simplePos x="0" y="0"/>
                <wp:positionH relativeFrom="column">
                  <wp:posOffset>3478530</wp:posOffset>
                </wp:positionH>
                <wp:positionV relativeFrom="paragraph">
                  <wp:posOffset>11430</wp:posOffset>
                </wp:positionV>
                <wp:extent cx="1348740" cy="982980"/>
                <wp:effectExtent l="0" t="0" r="381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740" cy="982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BB1268" w14:textId="5392E4AD" w:rsidR="00ED6DE2" w:rsidRDefault="00E57A9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5BA062" wp14:editId="63F5D538">
                                  <wp:extent cx="885190" cy="885190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ASF QR Code point to overview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5190" cy="885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4F2805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73.9pt;margin-top:.9pt;width:106.2pt;height:7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" fillcolor="white [3201]" stroked="f" strokeweight=".5pt">
                <v:textbox>
                  <w:txbxContent>
                    <w:p w14:paraId="74BB1268" w14:textId="5392E4AD" w:rsidR="00ED6DE2" w:rsidRDefault="00E57A9F">
                      <w:r>
                        <w:rPr>
                          <w:noProof/>
                        </w:rPr>
                        <w:drawing>
                          <wp:inline distT="0" distB="0" distL="0" distR="0" wp14:anchorId="455BA062" wp14:editId="63F5D538">
                            <wp:extent cx="885190" cy="885190"/>
                            <wp:effectExtent l="0" t="0" r="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ASF QR Code point to overview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5190" cy="885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D3708">
        <w:rPr>
          <w:rFonts w:ascii="Times New Roman" w:hAnsi="Times New Roman" w:cs="Times New Roman"/>
          <w:b/>
          <w:color w:val="000000"/>
          <w:sz w:val="24"/>
          <w:szCs w:val="24"/>
        </w:rPr>
        <w:t>For mor</w:t>
      </w:r>
      <w:r w:rsidR="00ED6DE2">
        <w:rPr>
          <w:rFonts w:ascii="Times New Roman" w:hAnsi="Times New Roman" w:cs="Times New Roman"/>
          <w:b/>
          <w:color w:val="000000"/>
          <w:sz w:val="24"/>
          <w:szCs w:val="24"/>
        </w:rPr>
        <w:t>e information, call, email or scan</w:t>
      </w:r>
      <w:r w:rsidR="006D3708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</w:p>
    <w:p w14:paraId="02820599" w14:textId="7A498FAD" w:rsidR="006D3708" w:rsidRDefault="006D3708" w:rsidP="002A217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color w:val="000000"/>
          <w:sz w:val="24"/>
          <w:szCs w:val="24"/>
        </w:rPr>
        <w:t>216-902-131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/ </w:t>
      </w:r>
      <w:hyperlink r:id="rId13" w:history="1">
        <w:r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asfinfo@dioceseofcleveland.org</w:t>
        </w:r>
      </w:hyperlink>
      <w:r w:rsidR="002A2179">
        <w:rPr>
          <w:rFonts w:ascii="Times New Roman" w:hAnsi="Times New Roman" w:cs="Times New Roman"/>
          <w:color w:val="000000"/>
          <w:sz w:val="24"/>
          <w:szCs w:val="24"/>
        </w:rPr>
        <w:t xml:space="preserve"> /</w:t>
      </w:r>
    </w:p>
    <w:p w14:paraId="7319D974" w14:textId="41B82FDA" w:rsidR="009E2FE4" w:rsidRDefault="009E2FE4" w:rsidP="002A217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21089A6" w14:textId="5F7D7BC5" w:rsidR="009E2FE4" w:rsidRDefault="009E2FE4" w:rsidP="002A217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C0225EE" w14:textId="297614D9" w:rsidR="009E2FE4" w:rsidRDefault="009E2FE4" w:rsidP="002A217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20A8633" w14:textId="58CB234D" w:rsidR="009E2FE4" w:rsidRDefault="009E2FE4" w:rsidP="002A217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4161379" w14:textId="5DF5BBE8" w:rsidR="009E2FE4" w:rsidRDefault="009E2FE4" w:rsidP="002A217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736A0E7" w14:textId="45C78DCB" w:rsidR="009E2FE4" w:rsidRDefault="009E2FE4" w:rsidP="002A217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A4489DE" w14:textId="4C63974C" w:rsidR="009E2FE4" w:rsidRPr="00A26722" w:rsidRDefault="009E2FE4" w:rsidP="00781A53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26722">
        <w:rPr>
          <w:rFonts w:ascii="Times New Roman" w:hAnsi="Times New Roman" w:cs="Times New Roman"/>
          <w:b/>
          <w:sz w:val="24"/>
          <w:szCs w:val="24"/>
        </w:rPr>
        <w:t xml:space="preserve">Parishes </w:t>
      </w:r>
      <w:r w:rsidR="00A26722" w:rsidRPr="00A26722">
        <w:rPr>
          <w:rFonts w:ascii="Times New Roman" w:hAnsi="Times New Roman" w:cs="Times New Roman"/>
          <w:b/>
          <w:sz w:val="24"/>
          <w:szCs w:val="24"/>
        </w:rPr>
        <w:t>supporting multiple schools</w:t>
      </w:r>
    </w:p>
    <w:p w14:paraId="4E9D5B12" w14:textId="77777777" w:rsidR="009E2FE4" w:rsidRDefault="009E2FE4" w:rsidP="009E2FE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5A0A5BA" w14:textId="0126F54E" w:rsidR="009E2FE4" w:rsidRPr="00156403" w:rsidRDefault="009E2FE4" w:rsidP="009E2FE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Angel Scholarship Fund-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Important Tax Information</w:t>
      </w:r>
    </w:p>
    <w:p w14:paraId="1F02876C" w14:textId="77777777" w:rsidR="009E2FE4" w:rsidRPr="00156403" w:rsidRDefault="009E2FE4" w:rsidP="009E2FE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11EC36" w14:textId="77777777" w:rsidR="009E2FE4" w:rsidRPr="00156403" w:rsidRDefault="009E2FE4" w:rsidP="009E2FE4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color w:val="000000"/>
          <w:sz w:val="24"/>
          <w:szCs w:val="24"/>
        </w:rPr>
        <w:t>The Angel Scholarship Fund (ASF) is a State of Ohio approved Scholarship Granting Organization. Donors to ASF may be eligible for a 100% tax credit on their State of Ohio income tax return for the year the contribution is made. The maximum credit amount is $750 per individual; married couples that file a joint return can each claim this credit if both spouses make eligible donations ($1,500 total).</w:t>
      </w:r>
    </w:p>
    <w:p w14:paraId="2D9FB361" w14:textId="77777777" w:rsidR="009E2FE4" w:rsidRPr="00156403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2B148F5" w14:textId="0B624FD7" w:rsidR="009E2FE4" w:rsidRPr="0031569E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2022 was a</w:t>
      </w:r>
      <w:r w:rsidRPr="006D370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smashing success!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donated to the Angel Scholarship Fund in 2022. </w:t>
      </w:r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</w:t>
      </w:r>
      <w:proofErr w:type="gramStart"/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f</w:t>
      </w:r>
      <w:proofErr w:type="gramEnd"/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ur parishioners </w:t>
      </w:r>
      <w:r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contributed </w:t>
      </w:r>
      <w:r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$$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108BF">
        <w:rPr>
          <w:rFonts w:ascii="Times New Roman" w:hAnsi="Times New Roman" w:cs="Times New Roman"/>
          <w:color w:val="000000"/>
          <w:sz w:val="24"/>
          <w:szCs w:val="24"/>
        </w:rPr>
        <w:t>which will provide tuition assistance for Catholic school students in the Diocese of Cleveland for the 2023/2024 school year.</w:t>
      </w:r>
    </w:p>
    <w:p w14:paraId="4648CC19" w14:textId="77777777" w:rsidR="009E2FE4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1CAC6E7" w14:textId="41904773" w:rsidR="009E2FE4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2022 ASF Donors- Please Note:</w:t>
      </w:r>
    </w:p>
    <w:p w14:paraId="0B3D745F" w14:textId="77777777" w:rsidR="009E2FE4" w:rsidRPr="0031569E" w:rsidRDefault="009E2FE4" w:rsidP="009E2FE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1569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SF Tax Receipts </w:t>
      </w:r>
      <w:r w:rsidRPr="0031569E">
        <w:rPr>
          <w:rFonts w:ascii="Times New Roman" w:hAnsi="Times New Roman" w:cs="Times New Roman"/>
          <w:color w:val="000000"/>
          <w:sz w:val="24"/>
          <w:szCs w:val="24"/>
        </w:rPr>
        <w:t>have been sent to ASF donors for preparing their taxes.</w:t>
      </w:r>
    </w:p>
    <w:p w14:paraId="4FA61C14" w14:textId="77777777" w:rsidR="009E2FE4" w:rsidRPr="00C27B37" w:rsidRDefault="009E2FE4" w:rsidP="009E2FE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Segoe UI" w:hAnsi="Segoe UI" w:cs="Segoe UI"/>
          <w:color w:val="000000"/>
          <w:sz w:val="24"/>
          <w:szCs w:val="24"/>
        </w:rPr>
      </w:pPr>
      <w:r w:rsidRPr="0031569E">
        <w:rPr>
          <w:rFonts w:ascii="Times New Roman" w:hAnsi="Times New Roman" w:cs="Times New Roman"/>
          <w:color w:val="000000"/>
          <w:sz w:val="24"/>
          <w:szCs w:val="24"/>
        </w:rPr>
        <w:t>Donations to ASF are nonrefundable credit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; and the total of your nonrefundable credits </w:t>
      </w:r>
      <w:r w:rsidRPr="00A21E25">
        <w:rPr>
          <w:rFonts w:ascii="Times New Roman" w:hAnsi="Times New Roman" w:cs="Times New Roman"/>
          <w:color w:val="000000"/>
          <w:sz w:val="24"/>
          <w:szCs w:val="24"/>
        </w:rPr>
        <w:t xml:space="preserve">cannot exceed the amount of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your state tax liability. </w:t>
      </w:r>
      <w:r w:rsidRPr="00C27B37">
        <w:rPr>
          <w:rFonts w:ascii="Times New Roman" w:hAnsi="Times New Roman" w:cs="Times New Roman"/>
          <w:color w:val="000000"/>
          <w:sz w:val="24"/>
          <w:szCs w:val="24"/>
        </w:rPr>
        <w:t>Ohio nonrefundable credits are entered on line 9 of the Ohio IT 1040.*:</w:t>
      </w:r>
    </w:p>
    <w:p w14:paraId="3290149E" w14:textId="77777777" w:rsidR="009E2FE4" w:rsidRDefault="009E2FE4" w:rsidP="009E2FE4">
      <w:pPr>
        <w:autoSpaceDE w:val="0"/>
        <w:autoSpaceDN w:val="0"/>
        <w:adjustRightInd w:val="0"/>
        <w:ind w:left="450"/>
        <w:rPr>
          <w:rFonts w:ascii="Segoe UI" w:hAnsi="Segoe UI" w:cs="Segoe UI"/>
          <w:color w:val="000000"/>
          <w:sz w:val="24"/>
          <w:szCs w:val="24"/>
        </w:rPr>
      </w:pPr>
      <w:r w:rsidRPr="009773AC">
        <w:rPr>
          <w:rFonts w:ascii="Segoe UI" w:hAnsi="Segoe UI" w:cs="Segoe UI"/>
          <w:noProof/>
          <w:color w:val="000000"/>
          <w:sz w:val="24"/>
          <w:szCs w:val="24"/>
        </w:rPr>
        <w:drawing>
          <wp:inline distT="0" distB="0" distL="0" distR="0" wp14:anchorId="22D92526" wp14:editId="7F72D4EE">
            <wp:extent cx="5021580" cy="527910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66371"/>
                    <a:stretch/>
                  </pic:blipFill>
                  <pic:spPr bwMode="auto">
                    <a:xfrm>
                      <a:off x="0" y="0"/>
                      <a:ext cx="5108597" cy="537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773AC">
        <w:rPr>
          <w:rFonts w:ascii="Segoe UI" w:hAnsi="Segoe UI" w:cs="Segoe UI"/>
          <w:noProof/>
          <w:color w:val="000000"/>
          <w:sz w:val="24"/>
          <w:szCs w:val="24"/>
        </w:rPr>
        <w:drawing>
          <wp:inline distT="0" distB="0" distL="0" distR="0" wp14:anchorId="735F9C27" wp14:editId="35F68160">
            <wp:extent cx="4968240" cy="242042"/>
            <wp:effectExtent l="133350" t="114300" r="137160" b="1581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2023" b="3623"/>
                    <a:stretch/>
                  </pic:blipFill>
                  <pic:spPr bwMode="auto">
                    <a:xfrm>
                      <a:off x="0" y="0"/>
                      <a:ext cx="5041736" cy="24562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3B3B5" w14:textId="77777777" w:rsidR="009E2FE4" w:rsidRPr="002A2179" w:rsidRDefault="009E2FE4" w:rsidP="009E2FE4">
      <w:pPr>
        <w:ind w:left="900" w:hanging="180"/>
        <w:rPr>
          <w:rFonts w:ascii="Times New Roman" w:hAnsi="Times New Roman" w:cs="Times New Roman"/>
          <w:color w:val="000000"/>
          <w:sz w:val="24"/>
          <w:szCs w:val="24"/>
        </w:rPr>
      </w:pPr>
      <w:r w:rsidRPr="002A2179">
        <w:rPr>
          <w:rFonts w:ascii="Times New Roman" w:hAnsi="Times New Roman" w:cs="Times New Roman"/>
          <w:sz w:val="24"/>
          <w:szCs w:val="24"/>
        </w:rPr>
        <w:t>* This does not constitute legal or tax advice. ASF donors should contact a tax preparer with questions associated with payments to ASF.</w:t>
      </w:r>
    </w:p>
    <w:p w14:paraId="5DC21D70" w14:textId="77777777" w:rsidR="009E2FE4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AF04719" w14:textId="77777777" w:rsidR="009E2FE4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EE47C1F" w14:textId="77777777" w:rsidR="009E2FE4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E7A9CC9" w14:textId="77777777" w:rsidR="009E2FE4" w:rsidRPr="002A2179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A2179">
        <w:rPr>
          <w:rFonts w:ascii="Times New Roman" w:hAnsi="Times New Roman" w:cs="Times New Roman"/>
          <w:b/>
          <w:color w:val="000000"/>
          <w:sz w:val="24"/>
          <w:szCs w:val="24"/>
        </w:rPr>
        <w:t>Back again in 2023:</w:t>
      </w:r>
    </w:p>
    <w:p w14:paraId="50DD97AC" w14:textId="77777777" w:rsidR="009E2FE4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SF contributions can now be made for the 2023 tax year at </w:t>
      </w:r>
      <w:hyperlink r:id="rId14" w:history="1">
        <w:r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www.catholiccommunity.org/angel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6010745A" w14:textId="77777777" w:rsidR="009E2FE4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24C9CD9" w14:textId="77777777" w:rsidR="009E2FE4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02A3037" w14:textId="77777777" w:rsidR="009E2FE4" w:rsidRPr="00156403" w:rsidRDefault="009E2FE4" w:rsidP="009E2FE4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CE076E" wp14:editId="16FFF2B6">
                <wp:simplePos x="0" y="0"/>
                <wp:positionH relativeFrom="column">
                  <wp:posOffset>3478530</wp:posOffset>
                </wp:positionH>
                <wp:positionV relativeFrom="paragraph">
                  <wp:posOffset>11430</wp:posOffset>
                </wp:positionV>
                <wp:extent cx="1348740" cy="982980"/>
                <wp:effectExtent l="0" t="0" r="381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740" cy="982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BDEABD" w14:textId="77777777" w:rsidR="009E2FE4" w:rsidRDefault="009E2FE4" w:rsidP="009E2FE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065E00" wp14:editId="5551290C">
                                  <wp:extent cx="885190" cy="885190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ASF QR Code point to overview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5190" cy="885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E076E" id="Text Box 2" o:spid="_x0000_s1027" type="#_x0000_t202" style="position:absolute;margin-left:273.9pt;margin-top:.9pt;width:106.2pt;height:77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" fillcolor="white [3201]" stroked="f" strokeweight=".5pt">
                <v:textbox>
                  <w:txbxContent>
                    <w:p w14:paraId="33BDEABD" w14:textId="77777777" w:rsidR="009E2FE4" w:rsidRDefault="009E2FE4" w:rsidP="009E2FE4">
                      <w:r>
                        <w:rPr>
                          <w:noProof/>
                        </w:rPr>
                        <w:drawing>
                          <wp:inline distT="0" distB="0" distL="0" distR="0" wp14:anchorId="7E065E00" wp14:editId="5551290C">
                            <wp:extent cx="885190" cy="885190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ASF QR Code point to overview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5190" cy="885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For more information, call, email or scan:</w:t>
      </w:r>
    </w:p>
    <w:p w14:paraId="6D88595D" w14:textId="77777777" w:rsidR="009E2FE4" w:rsidRPr="006D3708" w:rsidRDefault="009E2FE4" w:rsidP="009E2FE4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color w:val="000000"/>
          <w:sz w:val="24"/>
          <w:szCs w:val="24"/>
        </w:rPr>
        <w:t>216-902-131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/ </w:t>
      </w:r>
      <w:hyperlink r:id="rId15" w:history="1">
        <w:r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asfinfo@dioceseofcleveland.org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/</w:t>
      </w:r>
    </w:p>
    <w:p w14:paraId="1397705A" w14:textId="77777777" w:rsidR="009E2FE4" w:rsidRPr="006D3708" w:rsidRDefault="009E2FE4" w:rsidP="002A217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9E2FE4" w:rsidRPr="006D3708" w:rsidSect="00627B75">
      <w:pgSz w:w="12240" w:h="15840"/>
      <w:pgMar w:top="36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B504A2"/>
    <w:multiLevelType w:val="hybridMultilevel"/>
    <w:tmpl w:val="142EA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C80740"/>
    <w:multiLevelType w:val="hybridMultilevel"/>
    <w:tmpl w:val="AE3EF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0716AD"/>
    <w:rsid w:val="00131C06"/>
    <w:rsid w:val="00156403"/>
    <w:rsid w:val="002055EF"/>
    <w:rsid w:val="002A2179"/>
    <w:rsid w:val="0031569E"/>
    <w:rsid w:val="003408AB"/>
    <w:rsid w:val="00341042"/>
    <w:rsid w:val="00627B75"/>
    <w:rsid w:val="006D3708"/>
    <w:rsid w:val="00781A53"/>
    <w:rsid w:val="007F05F9"/>
    <w:rsid w:val="008178FF"/>
    <w:rsid w:val="008944B9"/>
    <w:rsid w:val="00912548"/>
    <w:rsid w:val="009E2FE4"/>
    <w:rsid w:val="00A21E25"/>
    <w:rsid w:val="00A26722"/>
    <w:rsid w:val="00B108BF"/>
    <w:rsid w:val="00B27005"/>
    <w:rsid w:val="00B339EA"/>
    <w:rsid w:val="00C27B37"/>
    <w:rsid w:val="00E57A9F"/>
    <w:rsid w:val="00EB543E"/>
    <w:rsid w:val="00ED6DE2"/>
    <w:rsid w:val="00F9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asfinfo@dioceseofcleveland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0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g"/><Relationship Id="rId5" Type="http://schemas.openxmlformats.org/officeDocument/2006/relationships/styles" Target="styles.xml"/><Relationship Id="rId15" Type="http://schemas.openxmlformats.org/officeDocument/2006/relationships/hyperlink" Target="mailto:asfinfo@dioceseofcleveland.org" TargetMode="External"/><Relationship Id="rId10" Type="http://schemas.openxmlformats.org/officeDocument/2006/relationships/hyperlink" Target="http://www.catholiccommunity.org/angel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://www.catholiccommunity.org/ang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4" ma:contentTypeDescription="Create a new document." ma:contentTypeScope="" ma:versionID="2fdf1cbd10794509406e675d4d8ec51e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ba9cc42965edaaf839d7a4532fb8e48c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8983D0-DCBA-4506-91D5-4475A159FC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CC15C7-417D-4A38-8DFD-3CFBABE122AF}">
  <ds:schemaRefs>
    <ds:schemaRef ds:uri="http://schemas.microsoft.com/office/infopath/2007/PartnerControls"/>
    <ds:schemaRef ds:uri="http://purl.org/dc/terms/"/>
    <ds:schemaRef ds:uri="http://schemas.openxmlformats.org/package/2006/metadata/core-properties"/>
    <ds:schemaRef ds:uri="f9fbe8da-0fca-4ed0-b598-d674240fae7b"/>
    <ds:schemaRef ds:uri="http://schemas.microsoft.com/office/2006/documentManagement/types"/>
    <ds:schemaRef ds:uri="ca1971a9-4dc4-4329-8248-d77d5e08212d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12</cp:revision>
  <cp:lastPrinted>2023-02-28T17:13:00Z</cp:lastPrinted>
  <dcterms:created xsi:type="dcterms:W3CDTF">2023-02-28T17:22:00Z</dcterms:created>
  <dcterms:modified xsi:type="dcterms:W3CDTF">2023-03-03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